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184887" w14:textId="77777777" w:rsidR="00D1191F" w:rsidRDefault="002558F0" w:rsidP="00D1191F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3ACF4A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1191F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5A3207C" w14:textId="77777777" w:rsidR="00D1191F" w:rsidRDefault="00D1191F" w:rsidP="00D1191F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E220CCA" w14:textId="77777777" w:rsidR="00D1191F" w:rsidRDefault="00D1191F" w:rsidP="00D1191F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B5186C3" w14:textId="77777777" w:rsidR="00D1191F" w:rsidRDefault="00D1191F" w:rsidP="00D1191F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12A6C894" w14:textId="0375692A" w:rsidR="00D1191F" w:rsidRPr="00D1191F" w:rsidRDefault="00D1191F" w:rsidP="00D1191F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6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Friends and Happiness –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Tukey Test</w:t>
      </w:r>
    </w:p>
    <w:p w14:paraId="1010A185" w14:textId="0E634DA7" w:rsidR="007C5782" w:rsidRDefault="00000000">
      <w:pPr>
        <w:pStyle w:val="Heading2"/>
      </w:pPr>
      <w:r>
        <w:t>Reading in data</w:t>
      </w:r>
    </w:p>
    <w:p w14:paraId="691112F4" w14:textId="77777777" w:rsidR="007C5782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4/gss_1998_happy_numfriends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F10F7DA" w14:textId="77777777" w:rsidR="007C5782" w:rsidRDefault="00000000">
      <w:pPr>
        <w:pStyle w:val="SourceCode"/>
      </w:pPr>
      <w:r>
        <w:rPr>
          <w:rStyle w:val="VerbatimChar"/>
        </w:rPr>
        <w:t>##   NumFriends X1.VERY.HAPPY X2.PRETTY.HAPPY X3.NOT.TOO.HAPPY</w:t>
      </w:r>
      <w:r>
        <w:br/>
      </w:r>
      <w:r>
        <w:rPr>
          <w:rStyle w:val="VerbatimChar"/>
        </w:rPr>
        <w:t>## 1          1             8              33               10</w:t>
      </w:r>
      <w:r>
        <w:br/>
      </w:r>
      <w:r>
        <w:rPr>
          <w:rStyle w:val="VerbatimChar"/>
        </w:rPr>
        <w:t>## 2          2            35              82               17</w:t>
      </w:r>
      <w:r>
        <w:br/>
      </w:r>
      <w:r>
        <w:rPr>
          <w:rStyle w:val="VerbatimChar"/>
        </w:rPr>
        <w:t>## 3          3            38              79               15</w:t>
      </w:r>
      <w:r>
        <w:br/>
      </w:r>
      <w:r>
        <w:rPr>
          <w:rStyle w:val="VerbatimChar"/>
        </w:rPr>
        <w:t>## 4          4            36              75                7</w:t>
      </w:r>
      <w:r>
        <w:br/>
      </w:r>
      <w:r>
        <w:rPr>
          <w:rStyle w:val="VerbatimChar"/>
        </w:rPr>
        <w:t>## 5          5            28              57               10</w:t>
      </w:r>
      <w:r>
        <w:br/>
      </w:r>
      <w:r>
        <w:rPr>
          <w:rStyle w:val="VerbatimChar"/>
        </w:rPr>
        <w:t>## 6          6            30              35                5</w:t>
      </w:r>
    </w:p>
    <w:p w14:paraId="59013E89" w14:textId="77777777" w:rsidR="007C5782" w:rsidRDefault="00000000">
      <w:pPr>
        <w:pStyle w:val="Heading2"/>
      </w:pPr>
      <w:bookmarkStart w:id="1" w:name="X56acf3f4ad863bb376d7fa2af305e017a63bbba"/>
      <w:bookmarkEnd w:id="0"/>
      <w:r>
        <w:t xml:space="preserve">To convert the data into long format, you can use the </w:t>
      </w:r>
      <w:r>
        <w:rPr>
          <w:rStyle w:val="VerbatimChar"/>
        </w:rPr>
        <w:t>pivot_longer()</w:t>
      </w:r>
      <w:r>
        <w:t xml:space="preserve"> function from the tidyverse library</w:t>
      </w:r>
    </w:p>
    <w:p w14:paraId="1FC8ED88" w14:textId="77777777" w:rsidR="007C5782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_a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very_happy'</w:t>
      </w:r>
      <w:r>
        <w:rPr>
          <w:rStyle w:val="NormalTok"/>
        </w:rPr>
        <w:t xml:space="preserve">, </w:t>
      </w:r>
      <w:r>
        <w:rPr>
          <w:rStyle w:val="StringTok"/>
        </w:rPr>
        <w:t>'pretty_happy'</w:t>
      </w:r>
      <w:r>
        <w:rPr>
          <w:rStyle w:val="NormalTok"/>
        </w:rPr>
        <w:t xml:space="preserve">, </w:t>
      </w:r>
      <w:r>
        <w:rPr>
          <w:rStyle w:val="StringTok"/>
        </w:rPr>
        <w:t>'not_too_happy'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'Happiness'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'Count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count</w:t>
      </w:r>
      <w:r>
        <w:rPr>
          <w:rStyle w:val="NormalTok"/>
        </w:rPr>
        <w:t xml:space="preserve">(Count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locate</w:t>
      </w:r>
      <w:r>
        <w:rPr>
          <w:rStyle w:val="NormalTok"/>
        </w:rPr>
        <w:t>(Happiness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>(NumFriends, Happiness, summary)</w:t>
      </w:r>
    </w:p>
    <w:p w14:paraId="7A4D3320" w14:textId="77777777" w:rsidR="007C5782" w:rsidRDefault="00000000">
      <w:pPr>
        <w:pStyle w:val="SourceCode"/>
      </w:pPr>
      <w:r>
        <w:rPr>
          <w:rStyle w:val="VerbatimChar"/>
        </w:rPr>
        <w:t>## $not_too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4.000   6.271   6.000  5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tty_happy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500   4.000   5.667   6.000  6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y_happy</w:t>
      </w:r>
      <w:r>
        <w:br/>
      </w: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1.000   3.000   5.000   7.577  10.000  75.000</w:t>
      </w:r>
    </w:p>
    <w:p w14:paraId="7EAF3FB8" w14:textId="77777777" w:rsidR="007C5782" w:rsidRDefault="00000000">
      <w:pPr>
        <w:pStyle w:val="Heading2"/>
      </w:pPr>
      <w:bookmarkStart w:id="2" w:name="to-perform-a-tukey-test"/>
      <w:bookmarkEnd w:id="1"/>
      <w:r>
        <w:t>To perform a Tukey test</w:t>
      </w:r>
    </w:p>
    <w:p w14:paraId="242C61AB" w14:textId="77777777" w:rsidR="007C5782" w:rsidRDefault="00000000">
      <w:pPr>
        <w:pStyle w:val="SourceCode"/>
      </w:pPr>
      <w:r>
        <w:rPr>
          <w:rStyle w:val="NormalTok"/>
        </w:rPr>
        <w:t xml:space="preserve">myAnov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NumFriends </w:t>
      </w:r>
      <w:r>
        <w:rPr>
          <w:rStyle w:val="SpecialCharTok"/>
        </w:rPr>
        <w:t>~</w:t>
      </w:r>
      <w:r>
        <w:rPr>
          <w:rStyle w:val="NormalTok"/>
        </w:rPr>
        <w:t xml:space="preserve"> Happiness)</w:t>
      </w:r>
      <w:r>
        <w:br/>
      </w:r>
      <w:r>
        <w:rPr>
          <w:rStyle w:val="NormalTok"/>
        </w:rPr>
        <w:t xml:space="preserve">tukey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>(myAnova)</w:t>
      </w:r>
      <w:r>
        <w:br/>
      </w:r>
      <w:r>
        <w:rPr>
          <w:rStyle w:val="NormalTok"/>
        </w:rPr>
        <w:t>tukey.test</w:t>
      </w:r>
    </w:p>
    <w:p w14:paraId="55AB9F48" w14:textId="77777777" w:rsidR="007C5782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NumFriends ~ Happ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appiness</w:t>
      </w:r>
      <w:r>
        <w:br/>
      </w:r>
      <w:r>
        <w:rPr>
          <w:rStyle w:val="VerbatimChar"/>
        </w:rPr>
        <w:t>##                                  diff        lwr      upr     p adj</w:t>
      </w:r>
      <w:r>
        <w:br/>
      </w:r>
      <w:r>
        <w:rPr>
          <w:rStyle w:val="VerbatimChar"/>
        </w:rPr>
        <w:t>## pretty_happy-not_too_happy -0.6039216 -2.5876540 1.379811 0.7547887</w:t>
      </w:r>
      <w:r>
        <w:br/>
      </w:r>
      <w:r>
        <w:rPr>
          <w:rStyle w:val="VerbatimChar"/>
        </w:rPr>
        <w:t>## very_happy-not_too_happy    1.3061908 -0.7860212 3.398403 0.3079598</w:t>
      </w:r>
      <w:r>
        <w:br/>
      </w:r>
      <w:r>
        <w:rPr>
          <w:rStyle w:val="VerbatimChar"/>
        </w:rPr>
        <w:t>## very_happy-pretty_happy     1.9101124  0.6170907 3.203134 0.0015952</w:t>
      </w:r>
      <w:bookmarkEnd w:id="2"/>
    </w:p>
    <w:sectPr w:rsidR="007C57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23E3A" w14:textId="77777777" w:rsidR="002558F0" w:rsidRDefault="002558F0">
      <w:pPr>
        <w:spacing w:after="0"/>
      </w:pPr>
      <w:r>
        <w:separator/>
      </w:r>
    </w:p>
  </w:endnote>
  <w:endnote w:type="continuationSeparator" w:id="0">
    <w:p w14:paraId="1DEF5EAF" w14:textId="77777777" w:rsidR="002558F0" w:rsidRDefault="002558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83C3C" w14:textId="77777777" w:rsidR="002558F0" w:rsidRDefault="002558F0">
      <w:r>
        <w:separator/>
      </w:r>
    </w:p>
  </w:footnote>
  <w:footnote w:type="continuationSeparator" w:id="0">
    <w:p w14:paraId="3CC9FA8B" w14:textId="77777777" w:rsidR="002558F0" w:rsidRDefault="002558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1A5B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080199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C5782"/>
    <w:rsid w:val="002558F0"/>
    <w:rsid w:val="007C5782"/>
    <w:rsid w:val="00D119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791286CD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11</Words>
  <Characters>1775</Characters>
  <Application>Microsoft Office Word</Application>
  <DocSecurity>0</DocSecurity>
  <Lines>14</Lines>
  <Paragraphs>4</Paragraphs>
  <ScaleCrop>false</ScaleCrop>
  <Company/>
  <LinksUpToDate>false</LinksUpToDate>
  <CharactersWithSpaces>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7T17:17:00Z</dcterms:created>
  <dcterms:modified xsi:type="dcterms:W3CDTF">2022-07-27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